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84285C" w14:textId="61A4521E" w:rsidR="000C0894" w:rsidRPr="000C0894" w:rsidRDefault="000C0894" w:rsidP="000C0894">
      <w:pPr>
        <w:jc w:val="center"/>
        <w:rPr>
          <w:b/>
          <w:sz w:val="44"/>
          <w:szCs w:val="44"/>
          <w:u w:val="single"/>
        </w:rPr>
      </w:pPr>
      <w:r w:rsidRPr="000C0894">
        <w:rPr>
          <w:b/>
          <w:sz w:val="44"/>
          <w:szCs w:val="44"/>
          <w:u w:val="single"/>
        </w:rPr>
        <w:t>QA Engineer Profile details</w:t>
      </w:r>
      <w:bookmarkStart w:id="0" w:name="_GoBack"/>
      <w:bookmarkEnd w:id="0"/>
    </w:p>
    <w:p w14:paraId="4F2159FB" w14:textId="77777777" w:rsidR="000C0894" w:rsidRDefault="000C0894" w:rsidP="000C0894"/>
    <w:p w14:paraId="33C40CD1" w14:textId="180D3E72" w:rsidR="000C0894" w:rsidRDefault="000C0894" w:rsidP="000C0894">
      <w:r>
        <w:t>Expert Software QA Tester | Jira Admin/Project Manager | QA Engineer</w:t>
      </w:r>
    </w:p>
    <w:p w14:paraId="032C82E6" w14:textId="77777777" w:rsidR="000C0894" w:rsidRDefault="000C0894" w:rsidP="000C0894">
      <w:r>
        <w:t>$20.00/hr</w:t>
      </w:r>
    </w:p>
    <w:p w14:paraId="5DA66448" w14:textId="77777777" w:rsidR="000C0894" w:rsidRDefault="000C0894" w:rsidP="000C0894">
      <w:r>
        <w:rPr>
          <w:rFonts w:ascii="Segoe UI Emoji" w:hAnsi="Segoe UI Emoji" w:cs="Segoe UI Emoji"/>
        </w:rPr>
        <w:t>🏆</w:t>
      </w:r>
      <w:r>
        <w:t xml:space="preserve"> TOP-RATED PLUS Individual with known to be a creative, dynamic, and versatile with 7 years of experience as Expert tester, testing/managing of Web, Mobile applications and Back-end systems. Leads the testing, planning, user stories, project schedules and testing strategies in accordance with project scope and deliverables. I value clients timezone and make sure to deliver the project on time with bug free application and meets the definition of DONE. </w:t>
      </w:r>
    </w:p>
    <w:p w14:paraId="5361F6DF" w14:textId="77777777" w:rsidR="000C0894" w:rsidRDefault="000C0894" w:rsidP="000C0894"/>
    <w:p w14:paraId="7048BC40" w14:textId="77777777" w:rsidR="000C0894" w:rsidRDefault="000C0894" w:rsidP="000C0894">
      <w:r>
        <w:t xml:space="preserve">I’m excited to take part in your project and I will do my best to contribute to quality improvement of the products to get </w:t>
      </w:r>
      <w:r>
        <w:rPr>
          <w:rFonts w:ascii="Segoe UI Emoji" w:hAnsi="Segoe UI Emoji" w:cs="Segoe UI Emoji"/>
        </w:rPr>
        <w:t>🌟</w:t>
      </w:r>
      <w:r>
        <w:t xml:space="preserve">BEST </w:t>
      </w:r>
      <w:proofErr w:type="gramStart"/>
      <w:r>
        <w:t>REVIEWS!</w:t>
      </w:r>
      <w:r>
        <w:rPr>
          <w:rFonts w:ascii="Segoe UI Emoji" w:hAnsi="Segoe UI Emoji" w:cs="Segoe UI Emoji"/>
        </w:rPr>
        <w:t>🌟</w:t>
      </w:r>
      <w:proofErr w:type="gramEnd"/>
      <w:r>
        <w:t xml:space="preserve"> from Clients.</w:t>
      </w:r>
    </w:p>
    <w:p w14:paraId="316ACB07" w14:textId="77777777" w:rsidR="000C0894" w:rsidRDefault="000C0894" w:rsidP="000C0894"/>
    <w:p w14:paraId="68FB950C" w14:textId="77777777" w:rsidR="000C0894" w:rsidRDefault="000C0894" w:rsidP="000C0894">
      <w:r>
        <w:rPr>
          <w:rFonts w:ascii="Segoe UI Emoji" w:hAnsi="Segoe UI Emoji" w:cs="Segoe UI Emoji"/>
        </w:rPr>
        <w:t>🔥</w:t>
      </w:r>
      <w:r>
        <w:t>IMPORTANT! Since every project is different, the final hourly rate will be decided after we have discussed your project scope together.</w:t>
      </w:r>
    </w:p>
    <w:p w14:paraId="1691CE78" w14:textId="77777777" w:rsidR="000C0894" w:rsidRDefault="000C0894" w:rsidP="000C0894"/>
    <w:p w14:paraId="72AA94A7" w14:textId="77777777" w:rsidR="000C0894" w:rsidRDefault="000C0894" w:rsidP="000C0894">
      <w:r>
        <w:rPr>
          <w:rFonts w:ascii="Segoe UI Symbol" w:hAnsi="Segoe UI Symbol" w:cs="Segoe UI Symbol"/>
        </w:rPr>
        <w:t>★</w:t>
      </w:r>
      <w:r>
        <w:t xml:space="preserve"> QA Services:</w:t>
      </w:r>
    </w:p>
    <w:p w14:paraId="1515BA50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Manual/Automation Testing</w:t>
      </w:r>
    </w:p>
    <w:p w14:paraId="7D995B69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Functional Testing/Regression Testing</w:t>
      </w:r>
    </w:p>
    <w:p w14:paraId="7F54CEDD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Performance Testing</w:t>
      </w:r>
    </w:p>
    <w:p w14:paraId="73910113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Security/Penetration Testing</w:t>
      </w:r>
    </w:p>
    <w:p w14:paraId="1CE31B6F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Usability Testing</w:t>
      </w:r>
    </w:p>
    <w:p w14:paraId="4FA02998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Mobile App Testing (IOS/Android)</w:t>
      </w:r>
    </w:p>
    <w:p w14:paraId="4E6895DE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Basic knowledge of HTML, CSS and SQL, Python and Java programming</w:t>
      </w:r>
    </w:p>
    <w:p w14:paraId="1D4A43D6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User Acceptance Testing</w:t>
      </w:r>
    </w:p>
    <w:p w14:paraId="45192895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Experience in SOAP API and REST API</w:t>
      </w:r>
    </w:p>
    <w:p w14:paraId="7136ACAD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Github/CICD/Jenkins</w:t>
      </w:r>
    </w:p>
    <w:p w14:paraId="598B4CCD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Linux / Windows / OS X based systems; </w:t>
      </w:r>
    </w:p>
    <w:p w14:paraId="500E3A4D" w14:textId="77777777" w:rsidR="000C0894" w:rsidRDefault="000C0894" w:rsidP="000C0894"/>
    <w:p w14:paraId="4CDF700B" w14:textId="77777777" w:rsidR="000C0894" w:rsidRDefault="000C0894" w:rsidP="000C0894">
      <w:r>
        <w:rPr>
          <w:rFonts w:ascii="Segoe UI Symbol" w:hAnsi="Segoe UI Symbol" w:cs="Segoe UI Symbol"/>
        </w:rPr>
        <w:lastRenderedPageBreak/>
        <w:t>★</w:t>
      </w:r>
      <w:r>
        <w:t xml:space="preserve">QA Process/Management Expertise:          </w:t>
      </w:r>
    </w:p>
    <w:p w14:paraId="32DA2832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Test Plan creation                               </w:t>
      </w:r>
    </w:p>
    <w:p w14:paraId="7644C39A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Test case creation</w:t>
      </w:r>
    </w:p>
    <w:p w14:paraId="4710E90D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JIRA Set up and Configuration (Jira SD, Jira cloud, Bitbucket, Confluence, Opsgenie)</w:t>
      </w:r>
    </w:p>
    <w:p w14:paraId="6EC9662C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>Zepyhr</w:t>
      </w:r>
    </w:p>
    <w:p w14:paraId="3F6186A4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Xray      </w:t>
      </w:r>
    </w:p>
    <w:p w14:paraId="1B7727B5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Gherkin           </w:t>
      </w:r>
    </w:p>
    <w:p w14:paraId="453B1455" w14:textId="77777777" w:rsidR="000C0894" w:rsidRDefault="000C0894" w:rsidP="000C0894">
      <w:r>
        <w:t xml:space="preserve">                                                                 </w:t>
      </w:r>
    </w:p>
    <w:p w14:paraId="0687E8F5" w14:textId="77777777" w:rsidR="000C0894" w:rsidRDefault="000C0894" w:rsidP="000C0894">
      <w:r>
        <w:rPr>
          <w:rFonts w:ascii="Segoe UI Symbol" w:hAnsi="Segoe UI Symbol" w:cs="Segoe UI Symbol"/>
        </w:rPr>
        <w:t>★</w:t>
      </w:r>
      <w:r>
        <w:t>Methodologies:</w:t>
      </w:r>
    </w:p>
    <w:p w14:paraId="2700BDF2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Project Management</w:t>
      </w:r>
    </w:p>
    <w:p w14:paraId="6283B691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SDLC</w:t>
      </w:r>
    </w:p>
    <w:p w14:paraId="71FFC7B7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Agile/Scrum</w:t>
      </w:r>
    </w:p>
    <w:p w14:paraId="7C9DBF06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BBD</w:t>
      </w:r>
    </w:p>
    <w:p w14:paraId="4AB639A6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Software Test Life Cycle</w:t>
      </w:r>
    </w:p>
    <w:p w14:paraId="4BCE6182" w14:textId="77777777" w:rsidR="000C0894" w:rsidRDefault="000C0894" w:rsidP="000C0894"/>
    <w:p w14:paraId="477F87A7" w14:textId="77777777" w:rsidR="000C0894" w:rsidRDefault="000C0894" w:rsidP="000C0894">
      <w:r>
        <w:rPr>
          <w:rFonts w:ascii="Segoe UI Symbol" w:hAnsi="Segoe UI Symbol" w:cs="Segoe UI Symbol"/>
        </w:rPr>
        <w:t>★</w:t>
      </w:r>
      <w:r>
        <w:t>Jira Admin/Setup:</w:t>
      </w:r>
    </w:p>
    <w:p w14:paraId="0283D9D4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Service Desk</w:t>
      </w:r>
    </w:p>
    <w:p w14:paraId="17484A6C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Cloud</w:t>
      </w:r>
    </w:p>
    <w:p w14:paraId="4B5BD1C0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Issue types</w:t>
      </w:r>
    </w:p>
    <w:p w14:paraId="1C8A8C4B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Schemes</w:t>
      </w:r>
    </w:p>
    <w:p w14:paraId="0A34CF0C" w14:textId="77777777" w:rsidR="000C0894" w:rsidRDefault="000C0894" w:rsidP="000C0894">
      <w:r>
        <w:rPr>
          <w:rFonts w:ascii="Segoe UI Emoji" w:hAnsi="Segoe UI Emoji" w:cs="Segoe UI Emoji"/>
        </w:rPr>
        <w:t>✅</w:t>
      </w:r>
      <w:r>
        <w:t xml:space="preserve"> Boards</w:t>
      </w:r>
    </w:p>
    <w:p w14:paraId="26F7C2DF" w14:textId="77777777" w:rsidR="000C0894" w:rsidRDefault="000C0894" w:rsidP="000C0894"/>
    <w:p w14:paraId="09FBB1BE" w14:textId="77777777" w:rsidR="000C0894" w:rsidRDefault="000C0894" w:rsidP="000C0894">
      <w:r>
        <w:rPr>
          <w:rFonts w:ascii="Segoe UI Symbol" w:hAnsi="Segoe UI Symbol" w:cs="Segoe UI Symbol"/>
        </w:rPr>
        <w:t>★</w:t>
      </w:r>
      <w:r>
        <w:t>Defect/Project Management tool:</w:t>
      </w:r>
    </w:p>
    <w:p w14:paraId="17DE7981" w14:textId="77777777" w:rsidR="000C0894" w:rsidRDefault="000C0894" w:rsidP="000C0894">
      <w:r>
        <w:rPr>
          <w:rFonts w:ascii="Segoe UI Symbol" w:hAnsi="Segoe UI Symbol" w:cs="Segoe UI Symbol"/>
        </w:rPr>
        <w:t>✓</w:t>
      </w:r>
      <w:r>
        <w:t xml:space="preserve"> JIRA </w:t>
      </w:r>
      <w:r>
        <w:rPr>
          <w:rFonts w:ascii="Segoe UI Symbol" w:hAnsi="Segoe UI Symbol" w:cs="Segoe UI Symbol"/>
        </w:rPr>
        <w:t>✓</w:t>
      </w:r>
      <w:r>
        <w:t xml:space="preserve"> HP ALM </w:t>
      </w:r>
      <w:r>
        <w:rPr>
          <w:rFonts w:ascii="Segoe UI Symbol" w:hAnsi="Segoe UI Symbol" w:cs="Segoe UI Symbol"/>
        </w:rPr>
        <w:t>✓</w:t>
      </w:r>
      <w:r>
        <w:t xml:space="preserve"> Asana </w:t>
      </w:r>
      <w:r>
        <w:rPr>
          <w:rFonts w:ascii="Segoe UI Symbol" w:hAnsi="Segoe UI Symbol" w:cs="Segoe UI Symbol"/>
        </w:rPr>
        <w:t>✓</w:t>
      </w:r>
      <w:r>
        <w:t xml:space="preserve"> Trello </w:t>
      </w:r>
      <w:r>
        <w:rPr>
          <w:rFonts w:ascii="Segoe UI Symbol" w:hAnsi="Segoe UI Symbol" w:cs="Segoe UI Symbol"/>
        </w:rPr>
        <w:t>✓</w:t>
      </w:r>
      <w:r>
        <w:t xml:space="preserve"> Hubspot </w:t>
      </w:r>
      <w:r>
        <w:rPr>
          <w:rFonts w:ascii="Segoe UI Symbol" w:hAnsi="Segoe UI Symbol" w:cs="Segoe UI Symbol"/>
        </w:rPr>
        <w:t>✓</w:t>
      </w:r>
      <w:r>
        <w:t xml:space="preserve"> Confluence </w:t>
      </w:r>
      <w:r>
        <w:rPr>
          <w:rFonts w:ascii="Segoe UI Symbol" w:hAnsi="Segoe UI Symbol" w:cs="Segoe UI Symbol"/>
        </w:rPr>
        <w:t>✓</w:t>
      </w:r>
      <w:r>
        <w:t xml:space="preserve"> Zoho </w:t>
      </w:r>
      <w:r>
        <w:rPr>
          <w:rFonts w:ascii="Segoe UI Symbol" w:hAnsi="Segoe UI Symbol" w:cs="Segoe UI Symbol"/>
        </w:rPr>
        <w:t>✓</w:t>
      </w:r>
      <w:r>
        <w:t xml:space="preserve"> Zenhub </w:t>
      </w:r>
      <w:r>
        <w:rPr>
          <w:rFonts w:ascii="Segoe UI Symbol" w:hAnsi="Segoe UI Symbol" w:cs="Segoe UI Symbol"/>
        </w:rPr>
        <w:t>✓</w:t>
      </w:r>
      <w:r>
        <w:t xml:space="preserve"> Microsoft Azure Dev Ops</w:t>
      </w:r>
    </w:p>
    <w:p w14:paraId="4CE7F52C" w14:textId="77777777" w:rsidR="000C0894" w:rsidRDefault="000C0894" w:rsidP="000C0894"/>
    <w:p w14:paraId="79B5725F" w14:textId="77777777" w:rsidR="000C0894" w:rsidRDefault="000C0894" w:rsidP="000C0894"/>
    <w:p w14:paraId="40F19B1A" w14:textId="77777777" w:rsidR="000C0894" w:rsidRDefault="000C0894" w:rsidP="000C0894">
      <w:r>
        <w:rPr>
          <w:rFonts w:ascii="Segoe UI Emoji" w:hAnsi="Segoe UI Emoji" w:cs="Segoe UI Emoji"/>
        </w:rPr>
        <w:t>🛠</w:t>
      </w:r>
      <w:r>
        <w:t xml:space="preserve"> Other Technical Skill:</w:t>
      </w:r>
    </w:p>
    <w:p w14:paraId="0FD80033" w14:textId="77777777" w:rsidR="000C0894" w:rsidRDefault="000C0894" w:rsidP="000C0894">
      <w:r>
        <w:rPr>
          <w:rFonts w:ascii="Segoe UI Symbol" w:hAnsi="Segoe UI Symbol" w:cs="Segoe UI Symbol"/>
        </w:rPr>
        <w:t>✓</w:t>
      </w:r>
      <w:r>
        <w:t xml:space="preserve"> Microsoft SQL 2008 </w:t>
      </w:r>
      <w:proofErr w:type="gramStart"/>
      <w:r>
        <w:rPr>
          <w:rFonts w:ascii="Segoe UI Symbol" w:hAnsi="Segoe UI Symbol" w:cs="Segoe UI Symbol"/>
        </w:rPr>
        <w:t>✓</w:t>
      </w:r>
      <w:r>
        <w:t xml:space="preserve">  WCF</w:t>
      </w:r>
      <w:proofErr w:type="gramEnd"/>
      <w:r>
        <w:t xml:space="preserve"> Test Client </w:t>
      </w:r>
      <w:r>
        <w:rPr>
          <w:rFonts w:ascii="Segoe UI Symbol" w:hAnsi="Segoe UI Symbol" w:cs="Segoe UI Symbol"/>
        </w:rPr>
        <w:t>✓</w:t>
      </w:r>
      <w:r>
        <w:t xml:space="preserve">  Postman </w:t>
      </w:r>
      <w:r>
        <w:rPr>
          <w:rFonts w:ascii="Segoe UI Symbol" w:hAnsi="Segoe UI Symbol" w:cs="Segoe UI Symbol"/>
        </w:rPr>
        <w:t>✓</w:t>
      </w:r>
      <w:r>
        <w:t xml:space="preserve">  Microsoft Office (Word, Excel, PowerPoint, Outlook) </w:t>
      </w:r>
      <w:r>
        <w:rPr>
          <w:rFonts w:ascii="Segoe UI Symbol" w:hAnsi="Segoe UI Symbol" w:cs="Segoe UI Symbol"/>
        </w:rPr>
        <w:t>✓</w:t>
      </w:r>
      <w:r>
        <w:t xml:space="preserve">  Google Suite (Docs, Sheet, Slides, Forms) </w:t>
      </w:r>
      <w:r>
        <w:rPr>
          <w:rFonts w:ascii="Segoe UI Symbol" w:hAnsi="Segoe UI Symbol" w:cs="Segoe UI Symbol"/>
        </w:rPr>
        <w:t>✓</w:t>
      </w:r>
      <w:r>
        <w:t xml:space="preserve"> Zappier </w:t>
      </w:r>
      <w:r>
        <w:rPr>
          <w:rFonts w:ascii="Segoe UI Symbol" w:hAnsi="Segoe UI Symbol" w:cs="Segoe UI Symbol"/>
        </w:rPr>
        <w:t>✓</w:t>
      </w:r>
      <w:r>
        <w:t xml:space="preserve"> Ginger </w:t>
      </w:r>
      <w:r>
        <w:rPr>
          <w:rFonts w:ascii="Segoe UI Symbol" w:hAnsi="Segoe UI Symbol" w:cs="Segoe UI Symbol"/>
        </w:rPr>
        <w:t>✓</w:t>
      </w:r>
      <w:r>
        <w:t xml:space="preserve"> HP Quality Center </w:t>
      </w:r>
      <w:r>
        <w:rPr>
          <w:rFonts w:ascii="Segoe UI Symbol" w:hAnsi="Segoe UI Symbol" w:cs="Segoe UI Symbol"/>
        </w:rPr>
        <w:t>✓</w:t>
      </w:r>
      <w:r>
        <w:t xml:space="preserve"> MSSQL </w:t>
      </w:r>
      <w:r>
        <w:rPr>
          <w:rFonts w:ascii="Segoe UI Symbol" w:hAnsi="Segoe UI Symbol" w:cs="Segoe UI Symbol"/>
        </w:rPr>
        <w:t>✓</w:t>
      </w:r>
      <w:r>
        <w:t xml:space="preserve">  Oracle </w:t>
      </w:r>
      <w:r>
        <w:rPr>
          <w:rFonts w:ascii="Segoe UI Symbol" w:hAnsi="Segoe UI Symbol" w:cs="Segoe UI Symbol"/>
        </w:rPr>
        <w:t>✓</w:t>
      </w:r>
      <w:r>
        <w:t xml:space="preserve"> Microsoft Visual Studio 2012 </w:t>
      </w:r>
      <w:r>
        <w:rPr>
          <w:rFonts w:ascii="Segoe UI Symbol" w:hAnsi="Segoe UI Symbol" w:cs="Segoe UI Symbol"/>
        </w:rPr>
        <w:t>✓</w:t>
      </w:r>
      <w:r>
        <w:t xml:space="preserve"> PowerBI </w:t>
      </w:r>
      <w:r>
        <w:rPr>
          <w:rFonts w:ascii="Segoe UI Symbol" w:hAnsi="Segoe UI Symbol" w:cs="Segoe UI Symbol"/>
        </w:rPr>
        <w:t>✓</w:t>
      </w:r>
      <w:r>
        <w:t xml:space="preserve"> </w:t>
      </w:r>
    </w:p>
    <w:p w14:paraId="6C8C7081" w14:textId="77777777" w:rsidR="00B03E49" w:rsidRDefault="000C0894" w:rsidP="000C0894">
      <w:r>
        <w:t xml:space="preserve">Browserstack </w:t>
      </w:r>
      <w:proofErr w:type="gramStart"/>
      <w:r>
        <w:rPr>
          <w:rFonts w:ascii="Segoe UI Symbol" w:hAnsi="Segoe UI Symbol" w:cs="Segoe UI Symbol"/>
        </w:rPr>
        <w:t>✓</w:t>
      </w:r>
      <w:r>
        <w:t xml:space="preserve">  Lambdatest</w:t>
      </w:r>
      <w:proofErr w:type="gramEnd"/>
      <w:r>
        <w:t xml:space="preserve"> </w:t>
      </w:r>
      <w:r>
        <w:rPr>
          <w:rFonts w:ascii="Segoe UI Symbol" w:hAnsi="Segoe UI Symbol" w:cs="Segoe UI Symbol"/>
        </w:rPr>
        <w:t>✓</w:t>
      </w:r>
      <w:r>
        <w:t xml:space="preserve">  Jmeter </w:t>
      </w:r>
      <w:r>
        <w:rPr>
          <w:rFonts w:ascii="Segoe UI Symbol" w:hAnsi="Segoe UI Symbol" w:cs="Segoe UI Symbol"/>
        </w:rPr>
        <w:t>✓</w:t>
      </w:r>
      <w:r>
        <w:t xml:space="preserve"> Laravel </w:t>
      </w:r>
      <w:r>
        <w:rPr>
          <w:rFonts w:ascii="Segoe UI Symbol" w:hAnsi="Segoe UI Symbol" w:cs="Segoe UI Symbol"/>
        </w:rPr>
        <w:t>✓</w:t>
      </w:r>
      <w:r>
        <w:t xml:space="preserve">  Workbench SQL </w:t>
      </w:r>
      <w:r>
        <w:rPr>
          <w:rFonts w:ascii="Segoe UI Symbol" w:hAnsi="Segoe UI Symbol" w:cs="Segoe UI Symbol"/>
        </w:rPr>
        <w:t>✓</w:t>
      </w:r>
      <w:r>
        <w:t xml:space="preserve">  Docker </w:t>
      </w:r>
      <w:r>
        <w:rPr>
          <w:rFonts w:ascii="Segoe UI Symbol" w:hAnsi="Segoe UI Symbol" w:cs="Segoe UI Symbol"/>
        </w:rPr>
        <w:t>✓</w:t>
      </w:r>
      <w:r>
        <w:t xml:space="preserve"> AWS </w:t>
      </w:r>
      <w:r>
        <w:rPr>
          <w:rFonts w:ascii="Segoe UI Symbol" w:hAnsi="Segoe UI Symbol" w:cs="Segoe UI Symbol"/>
        </w:rPr>
        <w:t>✓</w:t>
      </w:r>
      <w:r>
        <w:t xml:space="preserve"> Azure Dev Ops.</w:t>
      </w:r>
    </w:p>
    <w:sectPr w:rsidR="00B03E4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D198D9F" w14:textId="77777777" w:rsidR="000F0222" w:rsidRDefault="000F0222" w:rsidP="000C0894">
      <w:pPr>
        <w:spacing w:after="0" w:line="240" w:lineRule="auto"/>
      </w:pPr>
      <w:r>
        <w:separator/>
      </w:r>
    </w:p>
  </w:endnote>
  <w:endnote w:type="continuationSeparator" w:id="0">
    <w:p w14:paraId="3F36F72F" w14:textId="77777777" w:rsidR="000F0222" w:rsidRDefault="000F0222" w:rsidP="000C08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5FC148B" w14:textId="77777777" w:rsidR="000C0894" w:rsidRDefault="000C089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D1D8DA" w14:textId="77777777" w:rsidR="000C0894" w:rsidRDefault="000C089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F5CF8" w14:textId="77777777" w:rsidR="000C0894" w:rsidRDefault="000C089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CA4260" w14:textId="77777777" w:rsidR="000F0222" w:rsidRDefault="000F0222" w:rsidP="000C0894">
      <w:pPr>
        <w:spacing w:after="0" w:line="240" w:lineRule="auto"/>
      </w:pPr>
      <w:r>
        <w:separator/>
      </w:r>
    </w:p>
  </w:footnote>
  <w:footnote w:type="continuationSeparator" w:id="0">
    <w:p w14:paraId="5A091EDA" w14:textId="77777777" w:rsidR="000F0222" w:rsidRDefault="000F0222" w:rsidP="000C089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A792A2" w14:textId="77777777" w:rsidR="000C0894" w:rsidRDefault="000C089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E1ECE9" w14:textId="77777777" w:rsidR="000C0894" w:rsidRDefault="000C089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36E373" w14:textId="77777777" w:rsidR="000C0894" w:rsidRDefault="000C0894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xsTAxMDI0NTc1MTNW0lEKTi0uzszPAykwrAUA9nwdWiwAAAA="/>
  </w:docVars>
  <w:rsids>
    <w:rsidRoot w:val="000C0894"/>
    <w:rsid w:val="000C0894"/>
    <w:rsid w:val="000F0222"/>
    <w:rsid w:val="00B03E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AA1211"/>
  <w15:chartTrackingRefBased/>
  <w15:docId w15:val="{E3EF48E1-6A65-4C2B-B997-AAA097F0F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C0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C0894"/>
  </w:style>
  <w:style w:type="paragraph" w:styleId="Footer">
    <w:name w:val="footer"/>
    <w:basedOn w:val="Normal"/>
    <w:link w:val="FooterChar"/>
    <w:uiPriority w:val="99"/>
    <w:unhideWhenUsed/>
    <w:rsid w:val="000C08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C089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3</Pages>
  <Words>331</Words>
  <Characters>1893</Characters>
  <Application>Microsoft Office Word</Application>
  <DocSecurity>0</DocSecurity>
  <Lines>15</Lines>
  <Paragraphs>4</Paragraphs>
  <ScaleCrop>false</ScaleCrop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Mahbubur Rahman</dc:creator>
  <cp:keywords/>
  <dc:description/>
  <cp:lastModifiedBy>Md. Mahbubur Rahman</cp:lastModifiedBy>
  <cp:revision>1</cp:revision>
  <dcterms:created xsi:type="dcterms:W3CDTF">2021-05-02T17:00:00Z</dcterms:created>
  <dcterms:modified xsi:type="dcterms:W3CDTF">2021-05-02T17:13:00Z</dcterms:modified>
</cp:coreProperties>
</file>